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 xml:space="preserve">             </w:t>
      </w:r>
      <w:r w:rsidR="00557AB6"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557AB6">
            <w:rPr>
              <w:sz w:val="20"/>
              <w:szCs w:val="20"/>
            </w:rPr>
            <w:t>2023-2024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557AB6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Onay1"/>
      <w:r w:rsidRPr="00F75548">
        <w:rPr>
          <w:sz w:val="22"/>
          <w:szCs w:val="22"/>
        </w:rPr>
        <w:instrText xml:space="preserve"> FORMCHECKBOX </w:instrText>
      </w:r>
      <w:r w:rsidR="00820D15">
        <w:rPr>
          <w:sz w:val="22"/>
          <w:szCs w:val="22"/>
        </w:rPr>
      </w:r>
      <w:r w:rsidR="00820D15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820D15">
        <w:rPr>
          <w:sz w:val="22"/>
          <w:szCs w:val="22"/>
        </w:rPr>
      </w:r>
      <w:r w:rsidR="00820D15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557AB6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2" w:name="Onay2"/>
      <w:r w:rsidR="00557AB6" w:rsidRPr="00557AB6">
        <w:rPr>
          <w:sz w:val="22"/>
          <w:szCs w:val="22"/>
        </w:rPr>
        <w:instrText xml:space="preserve"> FORMCHECKBOX </w:instrText>
      </w:r>
      <w:r w:rsidR="00820D15">
        <w:rPr>
          <w:sz w:val="22"/>
          <w:szCs w:val="22"/>
        </w:rPr>
      </w:r>
      <w:r w:rsidR="00820D15">
        <w:rPr>
          <w:sz w:val="22"/>
          <w:szCs w:val="22"/>
        </w:rPr>
        <w:fldChar w:fldCharType="separate"/>
      </w:r>
      <w:r w:rsidR="00557AB6">
        <w:rPr>
          <w:sz w:val="22"/>
          <w:szCs w:val="22"/>
        </w:rPr>
        <w:fldChar w:fldCharType="end"/>
      </w:r>
      <w:bookmarkEnd w:id="2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557AB6">
        <w:rPr>
          <w:sz w:val="22"/>
          <w:szCs w:val="22"/>
        </w:rPr>
        <w:t>VETERİNER ANATOMİ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6"/>
        <w:gridCol w:w="4442"/>
        <w:gridCol w:w="557"/>
        <w:gridCol w:w="277"/>
        <w:gridCol w:w="277"/>
        <w:gridCol w:w="277"/>
        <w:gridCol w:w="417"/>
        <w:gridCol w:w="3749"/>
        <w:gridCol w:w="971"/>
        <w:gridCol w:w="834"/>
        <w:gridCol w:w="2918"/>
      </w:tblGrid>
      <w:tr w:rsidR="007E6B73" w:rsidRPr="00EA2236" w:rsidTr="007E6B73">
        <w:trPr>
          <w:trHeight w:val="255"/>
        </w:trPr>
        <w:tc>
          <w:tcPr>
            <w:tcW w:w="2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8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7E6B73">
        <w:trPr>
          <w:cantSplit/>
          <w:trHeight w:val="705"/>
        </w:trPr>
        <w:tc>
          <w:tcPr>
            <w:tcW w:w="26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557AB6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2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557AB6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N6017</w:t>
            </w:r>
          </w:p>
        </w:tc>
        <w:tc>
          <w:tcPr>
            <w:tcW w:w="14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AA3CD7" w:rsidRDefault="00557AB6" w:rsidP="00557AB6">
            <w:pPr>
              <w:ind w:right="-70"/>
              <w:rPr>
                <w:sz w:val="18"/>
                <w:szCs w:val="20"/>
              </w:rPr>
            </w:pPr>
            <w:r w:rsidRPr="00557AB6">
              <w:rPr>
                <w:sz w:val="18"/>
                <w:szCs w:val="20"/>
              </w:rPr>
              <w:t>HAREKET SİSTEMİNİN BİYOMEKANİĞİ</w:t>
            </w:r>
          </w:p>
        </w:tc>
        <w:tc>
          <w:tcPr>
            <w:tcW w:w="17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F91668" w:rsidRDefault="00557AB6" w:rsidP="00557AB6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AA3CD7" w:rsidRDefault="00557AB6" w:rsidP="00557AB6">
            <w:pPr>
              <w:ind w:right="-16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Doç. Dr. Bayram SÜZER</w:t>
            </w:r>
          </w:p>
        </w:tc>
        <w:tc>
          <w:tcPr>
            <w:tcW w:w="31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0A583C" w:rsidP="00557AB6">
            <w:pPr>
              <w:jc w:val="center"/>
            </w:pPr>
            <w:r>
              <w:rPr>
                <w:sz w:val="16"/>
                <w:szCs w:val="20"/>
              </w:rPr>
              <w:t>11.01.2024</w:t>
            </w:r>
          </w:p>
        </w:tc>
        <w:tc>
          <w:tcPr>
            <w:tcW w:w="26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0A583C" w:rsidP="00557AB6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0A583C" w:rsidP="00557AB6">
            <w:pPr>
              <w:ind w:right="-70"/>
            </w:pPr>
            <w:r>
              <w:rPr>
                <w:sz w:val="18"/>
                <w:szCs w:val="20"/>
              </w:rPr>
              <w:t>Anatomi AD.</w:t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ind w:right="-70"/>
            </w:pPr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ind w:right="-70"/>
            </w:pPr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 xml:space="preserve">                      </w:t>
            </w:r>
            <w:r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820D15">
              <w:rPr>
                <w:sz w:val="20"/>
                <w:szCs w:val="20"/>
              </w:rPr>
            </w:r>
            <w:r w:rsidR="00820D15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:rsidTr="00557AB6">
        <w:trPr>
          <w:trHeight w:val="507"/>
        </w:trPr>
        <w:tc>
          <w:tcPr>
            <w:tcW w:w="7680" w:type="dxa"/>
            <w:vAlign w:val="center"/>
          </w:tcPr>
          <w:p w:rsidR="007E6B73" w:rsidRPr="007E6B73" w:rsidRDefault="007E6B73" w:rsidP="00557AB6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66" w:type="dxa"/>
            <w:vAlign w:val="center"/>
          </w:tcPr>
          <w:p w:rsidR="007E6B73" w:rsidRPr="007E6B73" w:rsidRDefault="007E6B73" w:rsidP="00557AB6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E6B73" w:rsidRPr="008D762F" w:rsidTr="00557AB6">
        <w:trPr>
          <w:trHeight w:val="315"/>
        </w:trPr>
        <w:tc>
          <w:tcPr>
            <w:tcW w:w="7680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</w:tr>
      <w:tr w:rsidR="007E6B73" w:rsidRPr="008D762F" w:rsidTr="00557AB6">
        <w:trPr>
          <w:trHeight w:val="334"/>
        </w:trPr>
        <w:tc>
          <w:tcPr>
            <w:tcW w:w="7680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</w:tr>
    </w:tbl>
    <w:p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D15" w:rsidRDefault="00820D15" w:rsidP="00A555AF">
      <w:r>
        <w:separator/>
      </w:r>
    </w:p>
  </w:endnote>
  <w:endnote w:type="continuationSeparator" w:id="0">
    <w:p w:rsidR="00820D15" w:rsidRDefault="00820D15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557AB6" w:rsidTr="00557AB6">
      <w:trPr>
        <w:trHeight w:val="268"/>
      </w:trPr>
      <w:tc>
        <w:tcPr>
          <w:tcW w:w="5014" w:type="dxa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557AB6" w:rsidRPr="00BF5EB0" w:rsidRDefault="00557AB6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820D15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820D15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557AB6" w:rsidTr="00557AB6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557AB6" w:rsidRDefault="00557AB6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D15" w:rsidRDefault="00820D15" w:rsidP="00A555AF">
      <w:r>
        <w:separator/>
      </w:r>
    </w:p>
  </w:footnote>
  <w:footnote w:type="continuationSeparator" w:id="0">
    <w:p w:rsidR="00820D15" w:rsidRDefault="00820D15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7AB6" w:rsidRDefault="00557AB6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557AB6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557AB6" w:rsidRPr="00E80B6F" w:rsidRDefault="00557AB6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557AB6" w:rsidRDefault="00557AB6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557AB6" w:rsidRPr="002107D0" w:rsidRDefault="00557AB6" w:rsidP="00557AB6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ENSTİTÜ YARIYIL SONU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557AB6" w:rsidRPr="00522775" w:rsidRDefault="00557AB6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:rsidR="00557AB6" w:rsidRDefault="00557AB6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tTQ1MzYwMTGxtDBS0lEKTi0uzszPAykwrAUAgh96lywAAAA="/>
  </w:docVars>
  <w:rsids>
    <w:rsidRoot w:val="003C1D54"/>
    <w:rsid w:val="00005C3A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583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27E0E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74D05"/>
    <w:rsid w:val="00481368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AB6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0D15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57A1B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5C2E"/>
    <w:rsid w:val="00F57920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F1BD9"/>
    <w:rsid w:val="002200E5"/>
    <w:rsid w:val="00283228"/>
    <w:rsid w:val="003378ED"/>
    <w:rsid w:val="003D3845"/>
    <w:rsid w:val="00540ED8"/>
    <w:rsid w:val="00737CE2"/>
    <w:rsid w:val="00A047F1"/>
    <w:rsid w:val="00B23E56"/>
    <w:rsid w:val="00BC5376"/>
    <w:rsid w:val="00CB15D0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35479-FD5B-4524-A0FB-54940C01B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1</Words>
  <Characters>360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2</cp:revision>
  <cp:lastPrinted>2020-02-10T10:16:00Z</cp:lastPrinted>
  <dcterms:created xsi:type="dcterms:W3CDTF">2023-09-21T11:25:00Z</dcterms:created>
  <dcterms:modified xsi:type="dcterms:W3CDTF">2023-09-21T11:25:00Z</dcterms:modified>
</cp:coreProperties>
</file>